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Netherlands</w:t>
      </w:r>
      <w:r>
        <w:t xml:space="preserve"> </w:t>
      </w:r>
      <w:r>
        <w:t xml:space="preserve">Amsterdam</w:t>
      </w:r>
    </w:p>
    <w:bookmarkStart w:id="25" w:name="Xb78eab0ecc9f03ad1baf02111ce79189b5097a1"/>
    <w:p>
      <w:pPr>
        <w:pStyle w:val="Heading1"/>
      </w:pPr>
      <w:r>
        <w:t xml:space="preserve">Business Consultant Cover Letter for Netherlands Amsterdam</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Amsterdam, Netherlands</w:t>
      </w:r>
    </w:p>
    <w:bookmarkStart w:id="24" w:name="Xacc142eee04fe861ad8f5feb11eb72ef16a052c"/>
    <w:p>
      <w:pPr>
        <w:pStyle w:val="Heading2"/>
      </w:pPr>
      <w:r>
        <w:t xml:space="preserve">Subject: Business Consultant Application for Netherlands Amsterdam</w:t>
      </w:r>
    </w:p>
    <w:p>
      <w:pPr>
        <w:pStyle w:val="FirstParagraph"/>
      </w:pPr>
      <w:r>
        <w:t xml:space="preserve">Dear Hiring Manager,</w:t>
      </w:r>
    </w:p>
    <w:p>
      <w:pPr>
        <w:pStyle w:val="BodyText"/>
      </w:pPr>
      <w:r>
        <w:t xml:space="preserve">I am writing to express my interest in the Business Consultant position at [Company Name] in the Netherlands Amsterdam. As a seasoned professional with over [X years] of experience in strategic advisory, operational optimization, and business development, I am confident in my ability to contribute meaningfully to your organization’s goals while leveraging my expertise in the dynamic business environment of Amsterdam.</w:t>
      </w:r>
    </w:p>
    <w:p>
      <w:pPr>
        <w:pStyle w:val="BodyText"/>
      </w:pPr>
      <w:r>
        <w:t xml:space="preserve">Having worked across diverse industries such as technology, sustainability, and financial services, I have developed a unique skill set that aligns perfectly with the demands of a Business Consultant role. My career has been defined by a passion for solving complex challenges through data-driven strategies and fostering innovation. In the Netherlands Amsterdam, where entrepreneurship thrives and global markets intersect, I believe my background in consulting can help organizations navigate evolving landscapes with clarity and confidence.</w:t>
      </w:r>
    </w:p>
    <w:bookmarkStart w:id="20" w:name="X0ebb283ae12977678781cf9a5c7f7065a7091fb"/>
    <w:p>
      <w:pPr>
        <w:pStyle w:val="Heading3"/>
      </w:pPr>
      <w:r>
        <w:t xml:space="preserve">Why the Netherlands Amsterdam? A Hub of Innovation and Opportunity</w:t>
      </w:r>
    </w:p>
    <w:p>
      <w:pPr>
        <w:pStyle w:val="FirstParagraph"/>
      </w:pPr>
      <w:r>
        <w:t xml:space="preserve">The Netherlands, particularly Amsterdam, has long been a beacon of innovation, sustainability, and business acumen. As a Business Consultant, I am drawn to the city’s reputation as a global leader in green technology, digital transformation, and cross-border collaboration. The local business ecosystem emphasizes agility and forward-thinking strategies—values that resonate deeply with my approach to consulting.</w:t>
      </w:r>
    </w:p>
    <w:p>
      <w:pPr>
        <w:pStyle w:val="BodyText"/>
      </w:pPr>
      <w:r>
        <w:t xml:space="preserve">Amsterdam’s multicultural environment also presents unique opportunities for businesses to expand their reach. My experience working with international teams has equipped me to understand the nuances of global markets, which is critical in a region where Dutch companies often operate on a worldwide scale. Whether it’s supporting startups in scaling their operations or helping established firms adapt to regulatory changes, I bring a mindset tailored for the Netherlands Amsterdam’s fast-paced and competitive atmosphere.</w:t>
      </w:r>
    </w:p>
    <w:bookmarkEnd w:id="20"/>
    <w:bookmarkStart w:id="21" w:name="X40dfe19dfbdbaa7b9e2a0f01a99789d67fb66be"/>
    <w:p>
      <w:pPr>
        <w:pStyle w:val="Heading3"/>
      </w:pPr>
      <w:r>
        <w:t xml:space="preserve">Core Competencies as a Business Consultant</w:t>
      </w:r>
    </w:p>
    <w:p>
      <w:pPr>
        <w:pStyle w:val="FirstParagraph"/>
      </w:pPr>
      <w:r>
        <w:t xml:space="preserve">As a Business Consultant, I specialize in three key areas: strategic planning, operational efficiency, and stakeholder engagement. My ability to analyze market trends and translate them into actionable strategies has helped clients achieve measurable results. For example, in my previous role at [Previous Company], I led a project that improved client profitability by 25% through process optimization and cost-reduction frameworks.</w:t>
      </w:r>
    </w:p>
    <w:p>
      <w:pPr>
        <w:pStyle w:val="BodyText"/>
      </w:pPr>
      <w:r>
        <w:t xml:space="preserve">One of my strengths lies in bridging the gap between technical solutions and business objectives. In the Netherlands Amsterdam, where businesses often prioritize sustainability and social responsibility, I have successfully integrated ESG (Environmental, Social, Governance) principles into consulting engagements. This not only aligns with local regulatory requirements but also enhances long-term value for stakeholders.</w:t>
      </w:r>
    </w:p>
    <w:p>
      <w:pPr>
        <w:pStyle w:val="BodyText"/>
      </w:pPr>
      <w:r>
        <w:t xml:space="preserve">Furthermore, my communication skills enable me to collaborate effectively with diverse teams. In a city like Amsterdam, where multilingualism is common and international partnerships are the norm, I have consistently demonstrated the ability to build trust and drive consensus across cultural and professional boundaries.</w:t>
      </w:r>
    </w:p>
    <w:bookmarkEnd w:id="21"/>
    <w:bookmarkStart w:id="22" w:name="Xbd337729dbb2125e6b33b1564aa538b1982689f"/>
    <w:p>
      <w:pPr>
        <w:pStyle w:val="Heading3"/>
      </w:pPr>
      <w:r>
        <w:t xml:space="preserve">Why [Company Name]? A Shared Vision for Growth</w:t>
      </w:r>
    </w:p>
    <w:p>
      <w:pPr>
        <w:pStyle w:val="FirstParagraph"/>
      </w:pPr>
      <w:r>
        <w:t xml:space="preserve">I am particularly impressed by [Company Name]’s commitment to [specific value or initiative of the company, e.g., "innovative solutions for sustainable business practices" or "expanding digital transformation in the region"]. As a Business Consultant, I thrive in environments that prioritize excellence and adaptability—qualities that I believe are central to your organization’s success. Your focus on [mention a specific project, service, or goal] aligns perfectly with my professional aspirations and expertise.</w:t>
      </w:r>
    </w:p>
    <w:p>
      <w:pPr>
        <w:pStyle w:val="BodyText"/>
      </w:pPr>
      <w:r>
        <w:t xml:space="preserve">What excites me most about this opportunity is the chance to contribute to a company that values innovation while maintaining a strong local presence. In the Netherlands Amsterdam, where businesses are increasingly leveraging technology to stay competitive, I am eager to bring my strategic insights and hands-on experience to help [Company Name] achieve its next phase of growth.</w:t>
      </w:r>
    </w:p>
    <w:bookmarkEnd w:id="22"/>
    <w:bookmarkStart w:id="23" w:name="X0df3fa5ada529988367ccb18f91b0048fa5830f"/>
    <w:p>
      <w:pPr>
        <w:pStyle w:val="Heading3"/>
      </w:pPr>
      <w:r>
        <w:t xml:space="preserve">Conclusion: A Commitment to Excellence in Business Consulting</w:t>
      </w:r>
    </w:p>
    <w:p>
      <w:pPr>
        <w:pStyle w:val="FirstParagraph"/>
      </w:pPr>
      <w:r>
        <w:t xml:space="preserve">In conclusion, I am enthusiastic about the possibility of joining [Company Name] as a Business Consultant and contributing to your mission in the Netherlands Amsterdam. My track record of delivering results, combined with my deep understanding of the region’s business landscape, positions me to add immediate value to your team. I would welcome the opportunity to discuss how my skills and experiences align with your needs.</w:t>
      </w:r>
    </w:p>
    <w:p>
      <w:pPr>
        <w:pStyle w:val="BodyText"/>
      </w:pPr>
      <w:r>
        <w:t xml:space="preserve">Thank you for considering my application. I look forward to the possibility of contributing to [Company Name]’s continued success in one of Europe’s most vibrant business hub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Netherlands Amsterdam</dc:title>
  <dc:creator/>
  <cp:keywords/>
  <dcterms:created xsi:type="dcterms:W3CDTF">2026-07-24T16:49:12Z</dcterms:created>
  <dcterms:modified xsi:type="dcterms:W3CDTF">2026-07-24T16:49:12Z</dcterms:modified>
</cp:coreProperties>
</file>

<file path=docProps/custom.xml><?xml version="1.0" encoding="utf-8"?>
<Properties xmlns="http://schemas.openxmlformats.org/officeDocument/2006/custom-properties" xmlns:vt="http://schemas.openxmlformats.org/officeDocument/2006/docPropsVTypes"/>
</file>